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B1CC480">
      <w:pPr>
        <w:spacing w:line="560" w:lineRule="exact"/>
        <w:jc w:val="left"/>
        <w:rPr>
          <w:rFonts w:ascii="Times New Roman" w:hAnsi="Times New Roman" w:eastAsia="仿宋_GB2312" w:cs="仿宋"/>
          <w:kern w:val="0"/>
          <w:sz w:val="28"/>
          <w:szCs w:val="28"/>
        </w:rPr>
      </w:pPr>
      <w:r>
        <w:rPr>
          <w:rFonts w:hint="eastAsia" w:ascii="Times New Roman" w:hAnsi="Times New Roman" w:eastAsia="仿宋_GB2312" w:cs="仿宋"/>
          <w:kern w:val="0"/>
          <w:sz w:val="28"/>
          <w:szCs w:val="28"/>
        </w:rPr>
        <w:t>附件1</w:t>
      </w:r>
    </w:p>
    <w:p w14:paraId="09778A0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0" w:firstLineChars="0"/>
        <w:jc w:val="center"/>
        <w:textAlignment w:val="auto"/>
        <w:rPr>
          <w:rFonts w:hint="eastAsia" w:ascii="方正小标宋简体" w:hAnsi="黑体" w:eastAsia="方正小标宋简体" w:cs="仿宋"/>
          <w:kern w:val="0"/>
          <w:sz w:val="36"/>
          <w:szCs w:val="36"/>
        </w:rPr>
      </w:pPr>
      <w:r>
        <w:rPr>
          <w:rFonts w:hint="eastAsia" w:ascii="方正小标宋简体" w:hAnsi="黑体" w:eastAsia="方正小标宋简体" w:cs="仿宋"/>
          <w:kern w:val="0"/>
          <w:sz w:val="36"/>
          <w:szCs w:val="36"/>
        </w:rPr>
        <w:t>装备中心202</w:t>
      </w:r>
      <w:r>
        <w:rPr>
          <w:rFonts w:hint="eastAsia" w:ascii="方正小标宋简体" w:hAnsi="黑体" w:eastAsia="方正小标宋简体" w:cs="仿宋"/>
          <w:kern w:val="0"/>
          <w:sz w:val="36"/>
          <w:szCs w:val="36"/>
          <w:lang w:val="en-US" w:eastAsia="zh-CN"/>
        </w:rPr>
        <w:t>6</w:t>
      </w:r>
      <w:r>
        <w:rPr>
          <w:rFonts w:hint="eastAsia" w:ascii="方正小标宋简体" w:hAnsi="黑体" w:eastAsia="方正小标宋简体" w:cs="仿宋"/>
          <w:kern w:val="0"/>
          <w:sz w:val="36"/>
          <w:szCs w:val="36"/>
          <w:lang w:eastAsia="zh-CN"/>
        </w:rPr>
        <w:t>年度</w:t>
      </w:r>
      <w:r>
        <w:rPr>
          <w:rFonts w:hint="eastAsia" w:ascii="方正小标宋简体" w:hAnsi="黑体" w:eastAsia="方正小标宋简体" w:cs="仿宋"/>
          <w:kern w:val="0"/>
          <w:sz w:val="36"/>
          <w:szCs w:val="36"/>
        </w:rPr>
        <w:t>社会公开招聘岗位信息表</w:t>
      </w:r>
    </w:p>
    <w:p w14:paraId="45CC2F07">
      <w:pPr>
        <w:autoSpaceDE w:val="0"/>
        <w:autoSpaceDN w:val="0"/>
        <w:adjustRightInd w:val="0"/>
        <w:snapToGrid w:val="0"/>
        <w:spacing w:line="20" w:lineRule="exact"/>
        <w:rPr>
          <w:rFonts w:ascii="仿宋_GB2312" w:eastAsia="仿宋_GB2312" w:cs="仿宋"/>
          <w:color w:val="000000"/>
          <w:kern w:val="0"/>
          <w:sz w:val="32"/>
          <w:szCs w:val="32"/>
        </w:rPr>
      </w:pPr>
    </w:p>
    <w:tbl>
      <w:tblPr>
        <w:tblStyle w:val="4"/>
        <w:tblW w:w="15671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5"/>
        <w:gridCol w:w="814"/>
        <w:gridCol w:w="913"/>
        <w:gridCol w:w="4159"/>
        <w:gridCol w:w="778"/>
        <w:gridCol w:w="831"/>
        <w:gridCol w:w="1254"/>
        <w:gridCol w:w="982"/>
        <w:gridCol w:w="1227"/>
        <w:gridCol w:w="1378"/>
        <w:gridCol w:w="2810"/>
      </w:tblGrid>
      <w:tr w14:paraId="5F833D0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525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E345884">
            <w:pPr>
              <w:rPr>
                <w:rFonts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br w:type="page"/>
            </w: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序号</w:t>
            </w:r>
          </w:p>
        </w:tc>
        <w:tc>
          <w:tcPr>
            <w:tcW w:w="814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CFDCA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工作部门</w:t>
            </w:r>
          </w:p>
        </w:tc>
        <w:tc>
          <w:tcPr>
            <w:tcW w:w="91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8EDD0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岗位</w:t>
            </w: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名称</w:t>
            </w:r>
          </w:p>
        </w:tc>
        <w:tc>
          <w:tcPr>
            <w:tcW w:w="4159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E2ED2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岗位职责</w:t>
            </w:r>
          </w:p>
        </w:tc>
        <w:tc>
          <w:tcPr>
            <w:tcW w:w="778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C8E37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工作</w:t>
            </w: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地点</w:t>
            </w:r>
          </w:p>
        </w:tc>
        <w:tc>
          <w:tcPr>
            <w:tcW w:w="831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591D4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人数</w:t>
            </w:r>
          </w:p>
        </w:tc>
        <w:tc>
          <w:tcPr>
            <w:tcW w:w="7651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DAB89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岗位条件</w:t>
            </w:r>
          </w:p>
        </w:tc>
      </w:tr>
      <w:tr w14:paraId="4A95FC3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52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79AF1B1">
            <w:pPr>
              <w:jc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814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82F4CFE">
            <w:pPr>
              <w:jc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91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A7A1B01">
            <w:pPr>
              <w:jc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4159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7C59E6E">
            <w:pPr>
              <w:jc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778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34D212A">
            <w:pPr>
              <w:jc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831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2E47302">
            <w:pPr>
              <w:jc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E523D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岗位等级</w:t>
            </w:r>
          </w:p>
        </w:tc>
        <w:tc>
          <w:tcPr>
            <w:tcW w:w="9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10A6B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户籍地</w:t>
            </w:r>
          </w:p>
        </w:tc>
        <w:tc>
          <w:tcPr>
            <w:tcW w:w="12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9A3D6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学历学位</w:t>
            </w:r>
          </w:p>
        </w:tc>
        <w:tc>
          <w:tcPr>
            <w:tcW w:w="13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03B45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专业</w:t>
            </w:r>
          </w:p>
        </w:tc>
        <w:tc>
          <w:tcPr>
            <w:tcW w:w="28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048C3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其他要求</w:t>
            </w:r>
          </w:p>
        </w:tc>
      </w:tr>
      <w:tr w14:paraId="100B6D8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5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ACF1995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val="en-US" w:eastAsia="zh-CN"/>
              </w:rPr>
              <w:t>1</w:t>
            </w:r>
          </w:p>
        </w:tc>
        <w:tc>
          <w:tcPr>
            <w:tcW w:w="8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6B1F738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  <w:t>业务处室</w:t>
            </w:r>
          </w:p>
        </w:tc>
        <w:tc>
          <w:tcPr>
            <w:tcW w:w="9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2445A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汽车产业资深研究员</w:t>
            </w:r>
          </w:p>
        </w:tc>
        <w:tc>
          <w:tcPr>
            <w:tcW w:w="41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B772D53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1.开展汽车产业发展重大问题研究，跟踪研究汽车产业政策、法规和标准，包括国外政策梳理，国内政策解读，前沿政策预研、实施影响评估等，撰写相关研究报告；</w:t>
            </w:r>
          </w:p>
          <w:p w14:paraId="166A5737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2.负责分析汽车产业发展态势，跟踪汽车关键及共性技术发展动态，研究汽车相关测试评价方法，为行业管理提供技术支撑；</w:t>
            </w:r>
          </w:p>
          <w:p w14:paraId="50615B63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3.开展汽车准入管理研究，就准入试点的工作程序、工作模式及准入实施细则等提出对策建议，支撑实施相关准入管理工作；</w:t>
            </w:r>
          </w:p>
          <w:p w14:paraId="53FAA184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4.完成领导交办的其他工作。</w:t>
            </w:r>
          </w:p>
        </w:tc>
        <w:tc>
          <w:tcPr>
            <w:tcW w:w="7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BFBC1EF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  <w:t>北京</w:t>
            </w:r>
          </w:p>
        </w:tc>
        <w:tc>
          <w:tcPr>
            <w:tcW w:w="83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502C60F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val="en-US" w:eastAsia="zh-CN"/>
              </w:rPr>
              <w:t>1</w:t>
            </w:r>
          </w:p>
        </w:tc>
        <w:tc>
          <w:tcPr>
            <w:tcW w:w="12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5434425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  <w:t>专技七级</w:t>
            </w:r>
          </w:p>
        </w:tc>
        <w:tc>
          <w:tcPr>
            <w:tcW w:w="9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FD32C72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  <w:t>不限</w:t>
            </w:r>
            <w:bookmarkStart w:id="0" w:name="_GoBack"/>
            <w:bookmarkEnd w:id="0"/>
          </w:p>
        </w:tc>
        <w:tc>
          <w:tcPr>
            <w:tcW w:w="12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440A9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博士研究生</w:t>
            </w:r>
          </w:p>
        </w:tc>
        <w:tc>
          <w:tcPr>
            <w:tcW w:w="13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6BDD6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机械工程、电气工程、材料科学与工程、应用经济学类</w:t>
            </w:r>
          </w:p>
        </w:tc>
        <w:tc>
          <w:tcPr>
            <w:tcW w:w="28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56DB570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1.具有5年以上汽车领域行业研究或技术管理工作经历，具备汽车相关前沿技术经验；熟悉汽车产业发展态势；</w:t>
            </w:r>
          </w:p>
          <w:p w14:paraId="016D78E8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2.具有高级及以上专业技术职称；</w:t>
            </w:r>
          </w:p>
          <w:p w14:paraId="42BBC345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3.具有较强的沟通协调和团队合作能力，抗压能力和创新意识强，逻辑严谨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；</w:t>
            </w:r>
          </w:p>
          <w:p w14:paraId="6016EE88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4.年龄不超过45周岁（1981年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5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月1日以后出生）。</w:t>
            </w:r>
          </w:p>
        </w:tc>
      </w:tr>
      <w:tr w14:paraId="0CEE09B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5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3A88396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val="en-US" w:eastAsia="zh-CN"/>
              </w:rPr>
              <w:t>2</w:t>
            </w:r>
          </w:p>
        </w:tc>
        <w:tc>
          <w:tcPr>
            <w:tcW w:w="8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975CC44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  <w:t>业务处室</w:t>
            </w:r>
          </w:p>
        </w:tc>
        <w:tc>
          <w:tcPr>
            <w:tcW w:w="9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09BA9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汽车技术管理岗</w:t>
            </w:r>
          </w:p>
        </w:tc>
        <w:tc>
          <w:tcPr>
            <w:tcW w:w="41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C98EC0D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1.开展汽车产业发展重大问题研究，跟踪研究汽车产业政策、法规和标准，包括国外政策梳理、国内政策解读、前沿政策预研、实施影响评估等，撰写相关研究报告；</w:t>
            </w:r>
          </w:p>
          <w:p w14:paraId="5C150A59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2.负责分析汽车产业发展态势，跟踪汽车关键及共性技术发展动态，研究汽车相关测试评价方法，为行业管理提供技术支撑；</w:t>
            </w:r>
          </w:p>
          <w:p w14:paraId="6B7F94D1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3.开展汽车准入管理技术研究，就准入管理的技术要求、实施细则、工作程序等提出对策建议，组织实施相关准入管理工作；</w:t>
            </w:r>
          </w:p>
          <w:p w14:paraId="100CAECF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4.完成领导交办的其他工作。</w:t>
            </w:r>
          </w:p>
        </w:tc>
        <w:tc>
          <w:tcPr>
            <w:tcW w:w="7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BF38BA7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  <w:t>北京</w:t>
            </w:r>
          </w:p>
        </w:tc>
        <w:tc>
          <w:tcPr>
            <w:tcW w:w="83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37E3F9D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val="en-US" w:eastAsia="zh-CN"/>
              </w:rPr>
              <w:t>1</w:t>
            </w:r>
          </w:p>
        </w:tc>
        <w:tc>
          <w:tcPr>
            <w:tcW w:w="12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46017E1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  <w:t>专技七级</w:t>
            </w:r>
          </w:p>
        </w:tc>
        <w:tc>
          <w:tcPr>
            <w:tcW w:w="9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F8FE38B">
            <w:pPr>
              <w:jc w:val="center"/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</w:pPr>
            <w:r>
              <w:rPr>
                <w:rFonts w:hint="eastAsia" w:ascii="Times New Roman" w:hAnsi="Times New Roman" w:eastAsia="仿宋_GB2312" w:cs="仿宋_GB2312"/>
                <w:i w:val="0"/>
                <w:iCs w:val="0"/>
                <w:color w:val="000000"/>
                <w:sz w:val="22"/>
                <w:szCs w:val="22"/>
                <w:u w:val="none"/>
                <w:lang w:eastAsia="zh-CN"/>
              </w:rPr>
              <w:t>具有北京市常住户口</w:t>
            </w:r>
          </w:p>
        </w:tc>
        <w:tc>
          <w:tcPr>
            <w:tcW w:w="12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0650A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硕士研究生及以上</w:t>
            </w:r>
          </w:p>
        </w:tc>
        <w:tc>
          <w:tcPr>
            <w:tcW w:w="13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58482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材料科学与工程、机械工程、控制科学与工程、动力工程及工程热物理类</w:t>
            </w:r>
          </w:p>
        </w:tc>
        <w:tc>
          <w:tcPr>
            <w:tcW w:w="28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0CB559D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1.具有3年以上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汽车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领域政策研究相关工作经历，能独立开展行业研究工作；</w:t>
            </w:r>
          </w:p>
          <w:p w14:paraId="09E5AE00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2.具有高级及以上专业技术职称；</w:t>
            </w:r>
          </w:p>
          <w:p w14:paraId="59295F84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3.具有较强的沟通协调和团队合作能力，抗压能力和创新意识强，逻辑严谨；</w:t>
            </w:r>
          </w:p>
          <w:p w14:paraId="040C6FDF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4.做事认真踏实，可接受出差安排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；</w:t>
            </w:r>
          </w:p>
          <w:p w14:paraId="36F44835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5.年龄不超过45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周岁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（1981年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5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月1日以后出生）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。</w:t>
            </w:r>
          </w:p>
        </w:tc>
      </w:tr>
    </w:tbl>
    <w:p w14:paraId="452923DB"/>
    <w:sectPr>
      <w:pgSz w:w="16838" w:h="11906" w:orient="landscape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tDA1Mje2tDQxMDBT0lEKTi0uzszPAykwrQUAinmDACwAAAA="/>
    <w:docVar w:name="commondata" w:val="eyJoZGlkIjoiYTE2OWM2ZDJjNTFhNjIwMjViNzg5ZWZjMGIwZmIxYTgifQ=="/>
  </w:docVars>
  <w:rsids>
    <w:rsidRoot w:val="007664B2"/>
    <w:rsid w:val="000465DC"/>
    <w:rsid w:val="002B3DE8"/>
    <w:rsid w:val="00462CD7"/>
    <w:rsid w:val="005E5262"/>
    <w:rsid w:val="006A2CC1"/>
    <w:rsid w:val="007664B2"/>
    <w:rsid w:val="008A516E"/>
    <w:rsid w:val="009767FC"/>
    <w:rsid w:val="00A63F59"/>
    <w:rsid w:val="00A94ED4"/>
    <w:rsid w:val="00AE7DDD"/>
    <w:rsid w:val="00C20E23"/>
    <w:rsid w:val="00CD52F8"/>
    <w:rsid w:val="00D97251"/>
    <w:rsid w:val="00E40113"/>
    <w:rsid w:val="00E97616"/>
    <w:rsid w:val="00F01DA7"/>
    <w:rsid w:val="00F22ADB"/>
    <w:rsid w:val="033C2C26"/>
    <w:rsid w:val="06B156A8"/>
    <w:rsid w:val="06C13B3D"/>
    <w:rsid w:val="07746E01"/>
    <w:rsid w:val="089E3A0A"/>
    <w:rsid w:val="09167A44"/>
    <w:rsid w:val="098B21E0"/>
    <w:rsid w:val="0AFC16BE"/>
    <w:rsid w:val="0B2B5A29"/>
    <w:rsid w:val="0B645A1B"/>
    <w:rsid w:val="0DF05E15"/>
    <w:rsid w:val="0DF52395"/>
    <w:rsid w:val="0FDA17CC"/>
    <w:rsid w:val="110F1949"/>
    <w:rsid w:val="12F63208"/>
    <w:rsid w:val="13C3198A"/>
    <w:rsid w:val="14065285"/>
    <w:rsid w:val="17F93539"/>
    <w:rsid w:val="18024F3E"/>
    <w:rsid w:val="1AC86D91"/>
    <w:rsid w:val="1E1F070E"/>
    <w:rsid w:val="1E8F18BC"/>
    <w:rsid w:val="20124FB2"/>
    <w:rsid w:val="208714FC"/>
    <w:rsid w:val="22F1272D"/>
    <w:rsid w:val="24AF2564"/>
    <w:rsid w:val="24BB07F0"/>
    <w:rsid w:val="24C83E91"/>
    <w:rsid w:val="273566E0"/>
    <w:rsid w:val="283830DC"/>
    <w:rsid w:val="2ADC0696"/>
    <w:rsid w:val="2B2C33CC"/>
    <w:rsid w:val="2C424529"/>
    <w:rsid w:val="334D3EDF"/>
    <w:rsid w:val="3482405C"/>
    <w:rsid w:val="35D46B3A"/>
    <w:rsid w:val="36962041"/>
    <w:rsid w:val="36BB1AA7"/>
    <w:rsid w:val="37BC5AD7"/>
    <w:rsid w:val="39311764"/>
    <w:rsid w:val="3AC142F5"/>
    <w:rsid w:val="3BE72976"/>
    <w:rsid w:val="3EA13331"/>
    <w:rsid w:val="3F2D72BA"/>
    <w:rsid w:val="40496E11"/>
    <w:rsid w:val="40A11D0E"/>
    <w:rsid w:val="41D67795"/>
    <w:rsid w:val="42114C71"/>
    <w:rsid w:val="43F65ECD"/>
    <w:rsid w:val="44683056"/>
    <w:rsid w:val="454113CA"/>
    <w:rsid w:val="47723ABC"/>
    <w:rsid w:val="4A037596"/>
    <w:rsid w:val="4A842484"/>
    <w:rsid w:val="4BB351BD"/>
    <w:rsid w:val="4C03387D"/>
    <w:rsid w:val="4DC40DEA"/>
    <w:rsid w:val="4E4837C9"/>
    <w:rsid w:val="52BE405A"/>
    <w:rsid w:val="52C55CCB"/>
    <w:rsid w:val="53603F2D"/>
    <w:rsid w:val="5390515A"/>
    <w:rsid w:val="553E76D4"/>
    <w:rsid w:val="571903F8"/>
    <w:rsid w:val="5C8A575D"/>
    <w:rsid w:val="5CDC7EFE"/>
    <w:rsid w:val="5DCC4D16"/>
    <w:rsid w:val="5ECC63FB"/>
    <w:rsid w:val="5F980229"/>
    <w:rsid w:val="618C17C7"/>
    <w:rsid w:val="63517223"/>
    <w:rsid w:val="675B3101"/>
    <w:rsid w:val="67727B56"/>
    <w:rsid w:val="68945B31"/>
    <w:rsid w:val="6AD14E1A"/>
    <w:rsid w:val="6AFF300A"/>
    <w:rsid w:val="6B122D3D"/>
    <w:rsid w:val="704F4E9C"/>
    <w:rsid w:val="707B75D6"/>
    <w:rsid w:val="709837C4"/>
    <w:rsid w:val="713C6D66"/>
    <w:rsid w:val="714979B5"/>
    <w:rsid w:val="724D4237"/>
    <w:rsid w:val="72CC236B"/>
    <w:rsid w:val="74D177C5"/>
    <w:rsid w:val="7544443B"/>
    <w:rsid w:val="75483F2B"/>
    <w:rsid w:val="78FF0DA4"/>
    <w:rsid w:val="7AF64429"/>
    <w:rsid w:val="7BFC01D2"/>
    <w:rsid w:val="7C23124E"/>
    <w:rsid w:val="7CC54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autoRedefine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  <w:style w:type="character" w:customStyle="1" w:styleId="8">
    <w:name w:val="font61"/>
    <w:basedOn w:val="5"/>
    <w:autoRedefine/>
    <w:qFormat/>
    <w:uiPriority w:val="0"/>
    <w:rPr>
      <w:rFonts w:ascii="Arial" w:hAnsi="Arial" w:cs="Arial"/>
      <w:color w:val="auto"/>
      <w:sz w:val="22"/>
      <w:szCs w:val="22"/>
      <w:u w:val="none"/>
    </w:rPr>
  </w:style>
  <w:style w:type="character" w:customStyle="1" w:styleId="9">
    <w:name w:val="font51"/>
    <w:basedOn w:val="5"/>
    <w:autoRedefine/>
    <w:qFormat/>
    <w:uiPriority w:val="0"/>
    <w:rPr>
      <w:rFonts w:hint="eastAsia" w:ascii="仿宋_GB2312" w:eastAsia="仿宋_GB2312" w:cs="仿宋_GB2312"/>
      <w:color w:val="auto"/>
      <w:sz w:val="22"/>
      <w:szCs w:val="22"/>
      <w:u w:val="none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815</Words>
  <Characters>843</Characters>
  <Lines>8</Lines>
  <Paragraphs>2</Paragraphs>
  <TotalTime>10</TotalTime>
  <ScaleCrop>false</ScaleCrop>
  <LinksUpToDate>false</LinksUpToDate>
  <CharactersWithSpaces>843</CharactersWithSpaces>
  <Application>WPS Office_12.1.0.2637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16T03:22:00Z</dcterms:created>
  <dc:creator>XRQ</dc:creator>
  <cp:lastModifiedBy>涓钥</cp:lastModifiedBy>
  <cp:lastPrinted>2026-04-27T08:45:00Z</cp:lastPrinted>
  <dcterms:modified xsi:type="dcterms:W3CDTF">2026-05-26T09:37:39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3</vt:lpwstr>
  </property>
  <property fmtid="{D5CDD505-2E9C-101B-9397-08002B2CF9AE}" pid="3" name="ICV">
    <vt:lpwstr>5C37DD933CB741DB9CCA5545845B56BE</vt:lpwstr>
  </property>
  <property fmtid="{D5CDD505-2E9C-101B-9397-08002B2CF9AE}" pid="4" name="KSOTemplateDocerSaveRecord">
    <vt:lpwstr>eyJoZGlkIjoiNjQyYjQxN2M4YWZmZjljOTQzYTY5NTBlOTZlOWUwNzgiLCJ1c2VySWQiOiI1ODM3MTQyMzAifQ==</vt:lpwstr>
  </property>
</Properties>
</file>